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7C0F" w:rsidRDefault="00E53102">
      <w:r>
        <w:t>MANISH KUMAR</w:t>
      </w:r>
    </w:p>
    <w:p w:rsidR="007923DE" w:rsidRDefault="007923DE">
      <w:r>
        <w:t>Me14resch11003@iith.ac.in</w:t>
      </w:r>
      <w:bookmarkStart w:id="0" w:name="_GoBack"/>
      <w:bookmarkEnd w:id="0"/>
    </w:p>
    <w:p w:rsidR="00E53102" w:rsidRDefault="00E53102">
      <w:r w:rsidRPr="00E53102">
        <w:rPr>
          <w:noProof/>
          <w:lang w:eastAsia="en-IN"/>
        </w:rPr>
        <w:drawing>
          <wp:inline distT="0" distB="0" distL="0" distR="0">
            <wp:extent cx="1653540" cy="5645785"/>
            <wp:effectExtent l="4127" t="0" r="7938" b="7937"/>
            <wp:docPr id="1" name="Picture 1" descr="C:\Users\MANISH_IITH\Downloads\Photos (3)\IMG_20190501_12350265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NISH_IITH\Downloads\Photos (3)\IMG_20190501_12350265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64" t="14661" r="34982" b="11436"/>
                    <a:stretch/>
                  </pic:blipFill>
                  <pic:spPr bwMode="auto">
                    <a:xfrm rot="16200000">
                      <a:off x="0" y="0"/>
                      <a:ext cx="1653775" cy="5646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53102" w:rsidRDefault="00E53102">
      <w:r>
        <w:t>Overlapping of bead.</w:t>
      </w:r>
    </w:p>
    <w:p w:rsidR="00E53102" w:rsidRDefault="00E53102">
      <w:r w:rsidRPr="00E53102">
        <w:rPr>
          <w:noProof/>
          <w:lang w:eastAsia="en-IN"/>
        </w:rPr>
        <w:drawing>
          <wp:inline distT="0" distB="0" distL="0" distR="0">
            <wp:extent cx="1783080" cy="5265420"/>
            <wp:effectExtent l="0" t="7620" r="0" b="0"/>
            <wp:docPr id="2" name="Picture 2" descr="C:\Users\MANISH_IITH\Downloads\Photos (3)\IMG_20190501_12343689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ANISH_IITH\Downloads\Photos (3)\IMG_20190501_123436893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919" t="8279" r="40970" b="12432"/>
                    <a:stretch/>
                  </pic:blipFill>
                  <pic:spPr bwMode="auto">
                    <a:xfrm rot="5400000">
                      <a:off x="0" y="0"/>
                      <a:ext cx="1783133" cy="5265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53102" w:rsidRDefault="00E53102">
      <w:r>
        <w:t>Bead on plate</w:t>
      </w:r>
    </w:p>
    <w:p w:rsidR="00E53102" w:rsidRDefault="00E53102">
      <w:r w:rsidRPr="00E53102">
        <w:rPr>
          <w:noProof/>
          <w:lang w:eastAsia="en-IN"/>
        </w:rPr>
        <w:drawing>
          <wp:inline distT="0" distB="0" distL="0" distR="0">
            <wp:extent cx="5730240" cy="1592580"/>
            <wp:effectExtent l="0" t="0" r="3810" b="7620"/>
            <wp:docPr id="3" name="Picture 3" descr="C:\Users\MANISH_IITH\Downloads\IMG_20190427_130903766_HD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ANISH_IITH\Downloads\IMG_20190427_130903766_HD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324" b="29626"/>
                    <a:stretch/>
                  </pic:blipFill>
                  <pic:spPr bwMode="auto">
                    <a:xfrm>
                      <a:off x="0" y="0"/>
                      <a:ext cx="5731510" cy="1592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53102" w:rsidRDefault="00E53102">
      <w:r>
        <w:t>Thread rod of one meter.</w:t>
      </w:r>
    </w:p>
    <w:sectPr w:rsidR="00E531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s7Q0tDQysjA3MTNU0lEKTi0uzszPAykwrAUAw03DHiwAAAA="/>
  </w:docVars>
  <w:rsids>
    <w:rsidRoot w:val="00970E05"/>
    <w:rsid w:val="00287C0F"/>
    <w:rsid w:val="007923DE"/>
    <w:rsid w:val="00970E05"/>
    <w:rsid w:val="00E53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E4AA36"/>
  <w15:chartTrackingRefBased/>
  <w15:docId w15:val="{B513B21B-B90C-49A1-9A48-98AE56CDB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</Words>
  <Characters>90</Characters>
  <Application>Microsoft Office Word</Application>
  <DocSecurity>0</DocSecurity>
  <Lines>1</Lines>
  <Paragraphs>1</Paragraphs>
  <ScaleCrop>false</ScaleCrop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SH_IITH</dc:creator>
  <cp:keywords/>
  <dc:description/>
  <cp:lastModifiedBy>MANISH_IITH</cp:lastModifiedBy>
  <cp:revision>3</cp:revision>
  <dcterms:created xsi:type="dcterms:W3CDTF">2019-05-01T07:38:00Z</dcterms:created>
  <dcterms:modified xsi:type="dcterms:W3CDTF">2019-05-01T07:47:00Z</dcterms:modified>
</cp:coreProperties>
</file>